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E6782F" w14:textId="77777777" w:rsidR="00934FE7" w:rsidRDefault="00DB700A">
      <w:r>
        <w:t>Timeline of events-Final project STAT 432</w:t>
      </w:r>
      <w:r w:rsidR="001A48E6">
        <w:t xml:space="preserve"> :</w:t>
      </w:r>
    </w:p>
    <w:p w14:paraId="3C9D8D66" w14:textId="77777777" w:rsidR="001A48E6" w:rsidRDefault="001A48E6"/>
    <w:p w14:paraId="0346524F" w14:textId="77777777" w:rsidR="001A48E6" w:rsidRDefault="001A48E6" w:rsidP="001A48E6">
      <w:pPr>
        <w:pStyle w:val="ListParagraph"/>
        <w:numPr>
          <w:ilvl w:val="0"/>
          <w:numId w:val="1"/>
        </w:numPr>
      </w:pPr>
      <w:r w:rsidRPr="00DB700A">
        <w:rPr>
          <w:b/>
          <w:bCs/>
        </w:rPr>
        <w:t>Megan</w:t>
      </w:r>
      <w:r>
        <w:t xml:space="preserve"> : create the correlation Matrix-11/18/18</w:t>
      </w:r>
    </w:p>
    <w:p w14:paraId="3BD0426B" w14:textId="77777777" w:rsidR="001A48E6" w:rsidRDefault="001A48E6" w:rsidP="001A48E6">
      <w:pPr>
        <w:pStyle w:val="ListParagraph"/>
        <w:numPr>
          <w:ilvl w:val="0"/>
          <w:numId w:val="1"/>
        </w:numPr>
      </w:pPr>
      <w:r w:rsidRPr="00DB700A">
        <w:rPr>
          <w:b/>
          <w:bCs/>
        </w:rPr>
        <w:t>Megan</w:t>
      </w:r>
      <w:r>
        <w:t xml:space="preserve"> : proposal first draft (Megan)-11/16/18</w:t>
      </w:r>
    </w:p>
    <w:p w14:paraId="3F90D2AC" w14:textId="77777777" w:rsidR="001A48E6" w:rsidRDefault="00DB700A" w:rsidP="001A48E6">
      <w:pPr>
        <w:pStyle w:val="ListParagraph"/>
        <w:numPr>
          <w:ilvl w:val="0"/>
          <w:numId w:val="1"/>
        </w:numPr>
      </w:pPr>
      <w:r w:rsidRPr="00DB700A">
        <w:rPr>
          <w:b/>
          <w:bCs/>
        </w:rPr>
        <w:t>Krishna/ Do/ Rohan</w:t>
      </w:r>
      <w:r>
        <w:t xml:space="preserve">: Finalize the draft and submit the proposal 11/19/18 </w:t>
      </w:r>
    </w:p>
    <w:p w14:paraId="31EEEC1F" w14:textId="77777777" w:rsidR="00DB700A" w:rsidRDefault="00DB700A" w:rsidP="001A48E6">
      <w:pPr>
        <w:pStyle w:val="ListParagraph"/>
        <w:numPr>
          <w:ilvl w:val="0"/>
          <w:numId w:val="1"/>
        </w:numPr>
      </w:pPr>
      <w:r>
        <w:t>Work on the data and correlation matrix provided by Megan to generate efficient models of data analysis-</w:t>
      </w:r>
      <w:bookmarkStart w:id="0" w:name="_GoBack"/>
      <w:r w:rsidRPr="00DB700A">
        <w:rPr>
          <w:b/>
          <w:bCs/>
        </w:rPr>
        <w:t xml:space="preserve">Everyone </w:t>
      </w:r>
      <w:bookmarkEnd w:id="0"/>
      <w:r>
        <w:t>(Tentatively the first version should be done around 12/05/18)</w:t>
      </w:r>
    </w:p>
    <w:p w14:paraId="35E540B9" w14:textId="77777777" w:rsidR="00DB700A" w:rsidRDefault="00DB700A" w:rsidP="001A48E6">
      <w:pPr>
        <w:pStyle w:val="ListParagraph"/>
        <w:numPr>
          <w:ilvl w:val="0"/>
          <w:numId w:val="1"/>
        </w:numPr>
      </w:pPr>
      <w:r>
        <w:t>Based on the results, compile a final report draft-</w:t>
      </w:r>
      <w:r w:rsidRPr="00DB700A">
        <w:rPr>
          <w:b/>
          <w:bCs/>
        </w:rPr>
        <w:t xml:space="preserve">Everyone </w:t>
      </w:r>
      <w:r>
        <w:t>-12/10/15</w:t>
      </w:r>
    </w:p>
    <w:p w14:paraId="36F0BC6B" w14:textId="77777777" w:rsidR="00DB700A" w:rsidRDefault="00DB700A" w:rsidP="001A48E6">
      <w:pPr>
        <w:pStyle w:val="ListParagraph"/>
        <w:numPr>
          <w:ilvl w:val="0"/>
          <w:numId w:val="1"/>
        </w:numPr>
      </w:pPr>
      <w:r>
        <w:t>Fine tune the method and finalize the report-</w:t>
      </w:r>
      <w:r w:rsidRPr="00DB700A">
        <w:rPr>
          <w:b/>
          <w:bCs/>
        </w:rPr>
        <w:t>Everyone</w:t>
      </w:r>
      <w:r>
        <w:t>-12/15/18</w:t>
      </w:r>
    </w:p>
    <w:sectPr w:rsidR="00DB70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3D49F6" w14:textId="77777777" w:rsidR="001A48E6" w:rsidRDefault="001A48E6" w:rsidP="001A48E6">
      <w:pPr>
        <w:spacing w:after="0" w:line="240" w:lineRule="auto"/>
      </w:pPr>
      <w:r>
        <w:separator/>
      </w:r>
    </w:p>
  </w:endnote>
  <w:endnote w:type="continuationSeparator" w:id="0">
    <w:p w14:paraId="3BB90A45" w14:textId="77777777" w:rsidR="001A48E6" w:rsidRDefault="001A48E6" w:rsidP="001A4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1395F" w14:textId="77777777" w:rsidR="001A48E6" w:rsidRDefault="001A48E6" w:rsidP="001A48E6">
      <w:pPr>
        <w:spacing w:after="0" w:line="240" w:lineRule="auto"/>
      </w:pPr>
      <w:r>
        <w:separator/>
      </w:r>
    </w:p>
  </w:footnote>
  <w:footnote w:type="continuationSeparator" w:id="0">
    <w:p w14:paraId="1254329E" w14:textId="77777777" w:rsidR="001A48E6" w:rsidRDefault="001A48E6" w:rsidP="001A48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F4FFA"/>
    <w:multiLevelType w:val="hybridMultilevel"/>
    <w:tmpl w:val="27289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tTQ3MLAwMLU0tjRT0lEKTi0uzszPAykwrAUAl+CnUSwAAAA="/>
  </w:docVars>
  <w:rsids>
    <w:rsidRoot w:val="001A48E6"/>
    <w:rsid w:val="001A48E6"/>
    <w:rsid w:val="002670BF"/>
    <w:rsid w:val="002A7A5C"/>
    <w:rsid w:val="00AD5461"/>
    <w:rsid w:val="00DB7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106B3"/>
  <w15:chartTrackingRefBased/>
  <w15:docId w15:val="{0FC41513-604B-4ECA-BDCF-C602449B4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4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8E6"/>
  </w:style>
  <w:style w:type="paragraph" w:styleId="Footer">
    <w:name w:val="footer"/>
    <w:basedOn w:val="Normal"/>
    <w:link w:val="FooterChar"/>
    <w:uiPriority w:val="99"/>
    <w:unhideWhenUsed/>
    <w:rsid w:val="001A4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8E6"/>
  </w:style>
  <w:style w:type="paragraph" w:styleId="ListParagraph">
    <w:name w:val="List Paragraph"/>
    <w:basedOn w:val="Normal"/>
    <w:uiPriority w:val="34"/>
    <w:qFormat/>
    <w:rsid w:val="001A48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8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Anapindi</dc:creator>
  <cp:keywords/>
  <dc:description/>
  <cp:lastModifiedBy>Krishna Anapindi</cp:lastModifiedBy>
  <cp:revision>1</cp:revision>
  <dcterms:created xsi:type="dcterms:W3CDTF">2018-11-12T01:28:00Z</dcterms:created>
  <dcterms:modified xsi:type="dcterms:W3CDTF">2018-11-15T02:56:00Z</dcterms:modified>
</cp:coreProperties>
</file>